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8EB8B9" w14:textId="77240354" w:rsidR="00E117C0" w:rsidRDefault="00E117C0" w:rsidP="00E117C0">
      <w:pPr>
        <w:pStyle w:val="Heading1"/>
        <w:jc w:val="center"/>
      </w:pPr>
      <w:bookmarkStart w:id="0" w:name="_Toc101814352"/>
      <w:bookmarkStart w:id="1" w:name="_Toc101815842"/>
      <w:bookmarkStart w:id="2" w:name="_Toc103091814"/>
      <w:r w:rsidRPr="00E117C0">
        <w:t>Sales Booster Programme – Application Form</w:t>
      </w:r>
      <w:bookmarkStart w:id="3" w:name="_Hlk88488215"/>
      <w:bookmarkEnd w:id="0"/>
      <w:bookmarkEnd w:id="1"/>
      <w:bookmarkEnd w:id="2"/>
    </w:p>
    <w:p w14:paraId="3BA0AD45" w14:textId="77777777" w:rsidR="00E117C0" w:rsidRPr="00E117C0" w:rsidRDefault="00E117C0" w:rsidP="00E117C0"/>
    <w:p w14:paraId="065154F2" w14:textId="77777777" w:rsidR="00E117C0" w:rsidRPr="00952CDA" w:rsidRDefault="00E117C0" w:rsidP="00E117C0">
      <w:pPr>
        <w:jc w:val="both"/>
        <w:rPr>
          <w:rFonts w:ascii="Calibri" w:eastAsia="Calibri" w:hAnsi="Calibri" w:cs="Calibri"/>
        </w:rPr>
      </w:pPr>
      <w:r w:rsidRPr="53B90AE3">
        <w:rPr>
          <w:rFonts w:ascii="Calibri" w:eastAsia="Calibri" w:hAnsi="Calibri" w:cs="Calibri"/>
        </w:rPr>
        <w:t xml:space="preserve">Please fill in the application form, ensuring that all fields are completed. Please submit the application in an electronic format both as PDF and editable MS Word files </w:t>
      </w:r>
      <w:r w:rsidRPr="53B90AE3">
        <w:rPr>
          <w:rFonts w:ascii="Calibri" w:eastAsia="Calibri" w:hAnsi="Calibri" w:cs="Calibri"/>
          <w:b/>
          <w:bCs/>
        </w:rPr>
        <w:t>by May 26</w:t>
      </w:r>
      <w:r w:rsidRPr="53B90AE3">
        <w:rPr>
          <w:b/>
          <w:bCs/>
        </w:rPr>
        <w:t>, 2022, 23:59 CEST</w:t>
      </w:r>
      <w:r>
        <w:t xml:space="preserve"> </w:t>
      </w:r>
      <w:r w:rsidRPr="53B90AE3">
        <w:rPr>
          <w:rFonts w:ascii="Calibri" w:eastAsia="Calibri" w:hAnsi="Calibri" w:cs="Calibri"/>
        </w:rPr>
        <w:t xml:space="preserve">to: </w:t>
      </w:r>
      <w:hyperlink r:id="rId7">
        <w:r w:rsidRPr="53B90AE3">
          <w:rPr>
            <w:rStyle w:val="Hyperlink"/>
            <w:rFonts w:ascii="Calibri" w:eastAsia="Calibri" w:hAnsi="Calibri" w:cs="Calibri"/>
          </w:rPr>
          <w:t>yulia.bodnar@eitfood.eu</w:t>
        </w:r>
      </w:hyperlink>
      <w:r w:rsidRPr="53B90AE3">
        <w:rPr>
          <w:rFonts w:ascii="Calibri" w:eastAsia="Calibri" w:hAnsi="Calibri" w:cs="Calibri"/>
        </w:rPr>
        <w:t xml:space="preserve"> </w:t>
      </w:r>
    </w:p>
    <w:p w14:paraId="7934832E" w14:textId="77777777" w:rsidR="00E117C0" w:rsidRPr="00952CDA" w:rsidRDefault="00E117C0" w:rsidP="00E117C0">
      <w:pPr>
        <w:jc w:val="both"/>
        <w:rPr>
          <w:rFonts w:ascii="Calibri" w:eastAsia="Calibri" w:hAnsi="Calibri" w:cs="Calibri"/>
        </w:rPr>
      </w:pPr>
      <w:r w:rsidRPr="00952CDA">
        <w:rPr>
          <w:rFonts w:ascii="Calibri" w:eastAsia="Calibri" w:hAnsi="Calibri" w:cs="Calibri"/>
        </w:rPr>
        <w:t>Applications that are incomplete or sent after the deadline will be rejected. Please do not provide further supporting documents and capture all relevant information in this form.</w:t>
      </w:r>
    </w:p>
    <w:tbl>
      <w:tblPr>
        <w:tblStyle w:val="TableGrid"/>
        <w:tblW w:w="8494" w:type="dxa"/>
        <w:tblLook w:val="04A0" w:firstRow="1" w:lastRow="0" w:firstColumn="1" w:lastColumn="0" w:noHBand="0" w:noVBand="1"/>
      </w:tblPr>
      <w:tblGrid>
        <w:gridCol w:w="2972"/>
        <w:gridCol w:w="5522"/>
      </w:tblGrid>
      <w:tr w:rsidR="00E117C0" w:rsidRPr="00952CDA" w14:paraId="6F0C1974" w14:textId="77777777" w:rsidTr="00ED1C24">
        <w:trPr>
          <w:trHeight w:val="498"/>
        </w:trPr>
        <w:tc>
          <w:tcPr>
            <w:tcW w:w="2972" w:type="dxa"/>
          </w:tcPr>
          <w:p w14:paraId="6E996F8C" w14:textId="77777777" w:rsidR="00E117C0" w:rsidRPr="00952CDA" w:rsidRDefault="00E117C0" w:rsidP="00ED1C24">
            <w:pPr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952CDA">
              <w:rPr>
                <w:rFonts w:ascii="Calibri" w:eastAsia="Calibri" w:hAnsi="Calibri" w:cs="Calibri"/>
                <w:b/>
                <w:bCs/>
              </w:rPr>
              <w:t>1. Name of the applicant organisation in English</w:t>
            </w:r>
          </w:p>
        </w:tc>
        <w:tc>
          <w:tcPr>
            <w:tcW w:w="5522" w:type="dxa"/>
          </w:tcPr>
          <w:p w14:paraId="0F59472C" w14:textId="77777777" w:rsidR="00E117C0" w:rsidRPr="00952CDA" w:rsidRDefault="00E117C0" w:rsidP="00ED1C24">
            <w:pPr>
              <w:jc w:val="both"/>
              <w:rPr>
                <w:rFonts w:ascii="Calibri" w:eastAsia="Calibri" w:hAnsi="Calibri" w:cs="Calibri"/>
              </w:rPr>
            </w:pPr>
          </w:p>
        </w:tc>
      </w:tr>
      <w:tr w:rsidR="00E117C0" w:rsidRPr="00952CDA" w14:paraId="022A23C3" w14:textId="77777777" w:rsidTr="00ED1C24">
        <w:tc>
          <w:tcPr>
            <w:tcW w:w="2972" w:type="dxa"/>
          </w:tcPr>
          <w:p w14:paraId="3E39795E" w14:textId="77777777" w:rsidR="00E117C0" w:rsidRPr="00952CDA" w:rsidRDefault="00E117C0" w:rsidP="00ED1C24">
            <w:pPr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952CDA">
              <w:rPr>
                <w:rFonts w:ascii="Calibri" w:eastAsia="Calibri" w:hAnsi="Calibri" w:cs="Calibri"/>
                <w:b/>
                <w:bCs/>
              </w:rPr>
              <w:t>2. Name of the applicant organisation in the local language</w:t>
            </w:r>
          </w:p>
        </w:tc>
        <w:tc>
          <w:tcPr>
            <w:tcW w:w="5522" w:type="dxa"/>
          </w:tcPr>
          <w:p w14:paraId="3DF1D94D" w14:textId="77777777" w:rsidR="00E117C0" w:rsidRPr="00952CDA" w:rsidRDefault="00E117C0" w:rsidP="00ED1C24">
            <w:pPr>
              <w:jc w:val="both"/>
              <w:rPr>
                <w:rFonts w:ascii="Calibri" w:eastAsia="Calibri" w:hAnsi="Calibri" w:cs="Calibri"/>
              </w:rPr>
            </w:pPr>
          </w:p>
        </w:tc>
      </w:tr>
      <w:tr w:rsidR="00E117C0" w:rsidRPr="00952CDA" w14:paraId="520EE5B0" w14:textId="77777777" w:rsidTr="00ED1C24">
        <w:tc>
          <w:tcPr>
            <w:tcW w:w="2972" w:type="dxa"/>
          </w:tcPr>
          <w:p w14:paraId="25AA9994" w14:textId="77777777" w:rsidR="00E117C0" w:rsidRPr="00952CDA" w:rsidRDefault="00E117C0" w:rsidP="00ED1C24">
            <w:pPr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952CDA">
              <w:rPr>
                <w:rFonts w:ascii="Calibri" w:eastAsia="Calibri" w:hAnsi="Calibri" w:cs="Calibri"/>
                <w:b/>
                <w:bCs/>
              </w:rPr>
              <w:t>3. Legal form</w:t>
            </w:r>
          </w:p>
        </w:tc>
        <w:tc>
          <w:tcPr>
            <w:tcW w:w="5522" w:type="dxa"/>
          </w:tcPr>
          <w:p w14:paraId="1CD27CEA" w14:textId="77777777" w:rsidR="00E117C0" w:rsidRPr="00952CDA" w:rsidRDefault="00E117C0" w:rsidP="00ED1C24">
            <w:pPr>
              <w:jc w:val="both"/>
              <w:rPr>
                <w:rFonts w:ascii="Calibri" w:eastAsia="Calibri" w:hAnsi="Calibri" w:cs="Calibri"/>
              </w:rPr>
            </w:pPr>
          </w:p>
        </w:tc>
      </w:tr>
      <w:tr w:rsidR="00E117C0" w:rsidRPr="00952CDA" w14:paraId="559C7D5B" w14:textId="77777777" w:rsidTr="00ED1C24">
        <w:tc>
          <w:tcPr>
            <w:tcW w:w="2972" w:type="dxa"/>
          </w:tcPr>
          <w:p w14:paraId="208E721F" w14:textId="77777777" w:rsidR="00E117C0" w:rsidRPr="00952CDA" w:rsidRDefault="00E117C0" w:rsidP="00ED1C24">
            <w:pPr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952CDA">
              <w:rPr>
                <w:rFonts w:ascii="Calibri" w:eastAsia="Calibri" w:hAnsi="Calibri" w:cs="Calibri"/>
                <w:b/>
                <w:bCs/>
              </w:rPr>
              <w:t>4. Office address</w:t>
            </w:r>
          </w:p>
          <w:p w14:paraId="13BCD94B" w14:textId="77777777" w:rsidR="00E117C0" w:rsidRPr="00952CDA" w:rsidRDefault="00E117C0" w:rsidP="00ED1C24">
            <w:pPr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952CDA">
              <w:rPr>
                <w:rFonts w:ascii="Calibri" w:eastAsia="Calibri" w:hAnsi="Calibri" w:cs="Calibri"/>
                <w:b/>
                <w:bCs/>
              </w:rPr>
              <w:t>(street, city, country)</w:t>
            </w:r>
          </w:p>
        </w:tc>
        <w:tc>
          <w:tcPr>
            <w:tcW w:w="5522" w:type="dxa"/>
          </w:tcPr>
          <w:p w14:paraId="4EE8D768" w14:textId="77777777" w:rsidR="00E117C0" w:rsidRPr="00952CDA" w:rsidRDefault="00E117C0" w:rsidP="00ED1C24">
            <w:pPr>
              <w:jc w:val="both"/>
              <w:rPr>
                <w:rFonts w:ascii="Calibri" w:eastAsia="Calibri" w:hAnsi="Calibri" w:cs="Calibri"/>
              </w:rPr>
            </w:pPr>
          </w:p>
        </w:tc>
      </w:tr>
      <w:tr w:rsidR="00E117C0" w:rsidRPr="00952CDA" w14:paraId="3BD1B4D1" w14:textId="77777777" w:rsidTr="00ED1C24">
        <w:tc>
          <w:tcPr>
            <w:tcW w:w="2972" w:type="dxa"/>
          </w:tcPr>
          <w:p w14:paraId="6F81FE52" w14:textId="77777777" w:rsidR="00E117C0" w:rsidRPr="00952CDA" w:rsidRDefault="00E117C0" w:rsidP="00ED1C24">
            <w:pPr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952CDA">
              <w:rPr>
                <w:rFonts w:ascii="Calibri" w:eastAsia="Calibri" w:hAnsi="Calibri" w:cs="Calibri"/>
                <w:b/>
                <w:bCs/>
              </w:rPr>
              <w:t>5. Website address</w:t>
            </w:r>
          </w:p>
        </w:tc>
        <w:tc>
          <w:tcPr>
            <w:tcW w:w="5522" w:type="dxa"/>
          </w:tcPr>
          <w:p w14:paraId="69069010" w14:textId="77777777" w:rsidR="00E117C0" w:rsidRPr="00952CDA" w:rsidRDefault="00E117C0" w:rsidP="00ED1C24">
            <w:pPr>
              <w:jc w:val="both"/>
              <w:rPr>
                <w:rFonts w:ascii="Calibri" w:eastAsia="Calibri" w:hAnsi="Calibri" w:cs="Calibri"/>
              </w:rPr>
            </w:pPr>
          </w:p>
        </w:tc>
      </w:tr>
      <w:tr w:rsidR="00E117C0" w:rsidRPr="00952CDA" w14:paraId="57FFE682" w14:textId="77777777" w:rsidTr="00ED1C24">
        <w:tc>
          <w:tcPr>
            <w:tcW w:w="2972" w:type="dxa"/>
          </w:tcPr>
          <w:p w14:paraId="77128B31" w14:textId="77777777" w:rsidR="00E117C0" w:rsidRPr="00952CDA" w:rsidRDefault="00E117C0" w:rsidP="00ED1C24">
            <w:pPr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952CDA">
              <w:rPr>
                <w:rFonts w:ascii="Calibri" w:eastAsia="Calibri" w:hAnsi="Calibri" w:cs="Calibri"/>
                <w:b/>
                <w:bCs/>
              </w:rPr>
              <w:t>6. Name of contact person</w:t>
            </w:r>
          </w:p>
        </w:tc>
        <w:tc>
          <w:tcPr>
            <w:tcW w:w="5522" w:type="dxa"/>
          </w:tcPr>
          <w:p w14:paraId="1D72CBC4" w14:textId="77777777" w:rsidR="00E117C0" w:rsidRPr="00952CDA" w:rsidRDefault="00E117C0" w:rsidP="00ED1C24">
            <w:pPr>
              <w:jc w:val="both"/>
              <w:rPr>
                <w:rFonts w:ascii="Calibri" w:eastAsia="Calibri" w:hAnsi="Calibri" w:cs="Calibri"/>
              </w:rPr>
            </w:pPr>
          </w:p>
        </w:tc>
      </w:tr>
      <w:tr w:rsidR="00E117C0" w:rsidRPr="00952CDA" w14:paraId="79455C5D" w14:textId="77777777" w:rsidTr="00ED1C24">
        <w:tc>
          <w:tcPr>
            <w:tcW w:w="2972" w:type="dxa"/>
          </w:tcPr>
          <w:p w14:paraId="0F3AEDEF" w14:textId="77777777" w:rsidR="00E117C0" w:rsidRPr="00952CDA" w:rsidRDefault="00E117C0" w:rsidP="00ED1C24">
            <w:pPr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952CDA">
              <w:rPr>
                <w:rFonts w:ascii="Calibri" w:eastAsia="Calibri" w:hAnsi="Calibri" w:cs="Calibri"/>
                <w:b/>
                <w:bCs/>
              </w:rPr>
              <w:t xml:space="preserve">7. Position </w:t>
            </w:r>
          </w:p>
        </w:tc>
        <w:tc>
          <w:tcPr>
            <w:tcW w:w="5522" w:type="dxa"/>
          </w:tcPr>
          <w:p w14:paraId="62C6A218" w14:textId="77777777" w:rsidR="00E117C0" w:rsidRPr="00952CDA" w:rsidRDefault="00E117C0" w:rsidP="00ED1C24">
            <w:pPr>
              <w:jc w:val="both"/>
              <w:rPr>
                <w:rFonts w:ascii="Calibri" w:eastAsia="Calibri" w:hAnsi="Calibri" w:cs="Calibri"/>
              </w:rPr>
            </w:pPr>
          </w:p>
        </w:tc>
      </w:tr>
      <w:tr w:rsidR="00E117C0" w:rsidRPr="00952CDA" w14:paraId="5E1D6D1F" w14:textId="77777777" w:rsidTr="00ED1C24">
        <w:tc>
          <w:tcPr>
            <w:tcW w:w="2972" w:type="dxa"/>
          </w:tcPr>
          <w:p w14:paraId="74F56055" w14:textId="77777777" w:rsidR="00E117C0" w:rsidRPr="00952CDA" w:rsidRDefault="00E117C0" w:rsidP="00ED1C24">
            <w:pPr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952CDA">
              <w:rPr>
                <w:rFonts w:ascii="Calibri" w:eastAsia="Calibri" w:hAnsi="Calibri" w:cs="Calibri"/>
                <w:b/>
                <w:bCs/>
              </w:rPr>
              <w:t>8. E-mail</w:t>
            </w:r>
          </w:p>
        </w:tc>
        <w:tc>
          <w:tcPr>
            <w:tcW w:w="5522" w:type="dxa"/>
          </w:tcPr>
          <w:p w14:paraId="047D8329" w14:textId="77777777" w:rsidR="00E117C0" w:rsidRPr="00952CDA" w:rsidRDefault="00E117C0" w:rsidP="00ED1C24">
            <w:pPr>
              <w:jc w:val="both"/>
              <w:rPr>
                <w:rFonts w:ascii="Calibri" w:eastAsia="Calibri" w:hAnsi="Calibri" w:cs="Calibri"/>
              </w:rPr>
            </w:pPr>
          </w:p>
        </w:tc>
      </w:tr>
      <w:tr w:rsidR="00E117C0" w:rsidRPr="00952CDA" w14:paraId="081E3A60" w14:textId="77777777" w:rsidTr="00ED1C24">
        <w:tc>
          <w:tcPr>
            <w:tcW w:w="2972" w:type="dxa"/>
          </w:tcPr>
          <w:p w14:paraId="29F02511" w14:textId="77777777" w:rsidR="00E117C0" w:rsidRPr="00952CDA" w:rsidRDefault="00E117C0" w:rsidP="00ED1C24">
            <w:pPr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952CDA">
              <w:rPr>
                <w:rFonts w:ascii="Calibri" w:eastAsia="Calibri" w:hAnsi="Calibri" w:cs="Calibri"/>
                <w:b/>
                <w:bCs/>
              </w:rPr>
              <w:t>9. Phone</w:t>
            </w:r>
          </w:p>
        </w:tc>
        <w:tc>
          <w:tcPr>
            <w:tcW w:w="5522" w:type="dxa"/>
          </w:tcPr>
          <w:p w14:paraId="7CCAB8BE" w14:textId="77777777" w:rsidR="00E117C0" w:rsidRPr="00952CDA" w:rsidRDefault="00E117C0" w:rsidP="00ED1C24">
            <w:pPr>
              <w:jc w:val="both"/>
              <w:rPr>
                <w:rFonts w:ascii="Calibri" w:eastAsia="Calibri" w:hAnsi="Calibri" w:cs="Calibri"/>
              </w:rPr>
            </w:pPr>
          </w:p>
        </w:tc>
      </w:tr>
      <w:tr w:rsidR="00E117C0" w:rsidRPr="00952CDA" w14:paraId="47A967AC" w14:textId="77777777" w:rsidTr="00ED1C24">
        <w:tc>
          <w:tcPr>
            <w:tcW w:w="2972" w:type="dxa"/>
          </w:tcPr>
          <w:p w14:paraId="0AB23757" w14:textId="77777777" w:rsidR="00E117C0" w:rsidRPr="00952CDA" w:rsidRDefault="00E117C0" w:rsidP="00ED1C24">
            <w:pPr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952CDA">
              <w:rPr>
                <w:rFonts w:ascii="Calibri" w:eastAsia="Calibri" w:hAnsi="Calibri" w:cs="Calibri"/>
                <w:b/>
                <w:bCs/>
              </w:rPr>
              <w:t>10. Year of establishment of your organisation</w:t>
            </w:r>
          </w:p>
        </w:tc>
        <w:tc>
          <w:tcPr>
            <w:tcW w:w="5522" w:type="dxa"/>
          </w:tcPr>
          <w:p w14:paraId="7201BC80" w14:textId="77777777" w:rsidR="00E117C0" w:rsidRPr="00952CDA" w:rsidRDefault="00E117C0" w:rsidP="00ED1C24">
            <w:pPr>
              <w:jc w:val="both"/>
              <w:rPr>
                <w:rFonts w:ascii="Calibri" w:eastAsia="Calibri" w:hAnsi="Calibri" w:cs="Calibri"/>
              </w:rPr>
            </w:pPr>
          </w:p>
        </w:tc>
      </w:tr>
      <w:tr w:rsidR="00E117C0" w:rsidRPr="00952CDA" w14:paraId="5F441781" w14:textId="77777777" w:rsidTr="00ED1C24">
        <w:tc>
          <w:tcPr>
            <w:tcW w:w="2972" w:type="dxa"/>
          </w:tcPr>
          <w:p w14:paraId="48FAFDFC" w14:textId="77777777" w:rsidR="00E117C0" w:rsidRPr="00952CDA" w:rsidRDefault="00E117C0" w:rsidP="00ED1C24">
            <w:pPr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952CDA">
              <w:rPr>
                <w:rFonts w:ascii="Calibri" w:eastAsia="Calibri" w:hAnsi="Calibri" w:cs="Calibri"/>
                <w:b/>
                <w:bCs/>
              </w:rPr>
              <w:t>11. Total number of employees</w:t>
            </w:r>
          </w:p>
        </w:tc>
        <w:tc>
          <w:tcPr>
            <w:tcW w:w="5522" w:type="dxa"/>
          </w:tcPr>
          <w:p w14:paraId="5FEE97D8" w14:textId="77777777" w:rsidR="00E117C0" w:rsidRPr="00952CDA" w:rsidRDefault="00E117C0" w:rsidP="00ED1C24">
            <w:pPr>
              <w:jc w:val="both"/>
              <w:rPr>
                <w:rFonts w:ascii="Calibri" w:eastAsia="Calibri" w:hAnsi="Calibri" w:cs="Calibri"/>
              </w:rPr>
            </w:pPr>
          </w:p>
        </w:tc>
      </w:tr>
    </w:tbl>
    <w:tbl>
      <w:tblPr>
        <w:tblW w:w="849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70"/>
        <w:gridCol w:w="5520"/>
      </w:tblGrid>
      <w:tr w:rsidR="00E117C0" w14:paraId="76E132C6" w14:textId="77777777" w:rsidTr="00ED1C24">
        <w:tc>
          <w:tcPr>
            <w:tcW w:w="84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468821" w14:textId="77777777" w:rsidR="00E117C0" w:rsidRDefault="00E117C0" w:rsidP="00ED1C24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</w:rPr>
              <w:t>12. Please list social media channels currently used by your organisation (with web addresses):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E117C0" w14:paraId="12A07BE8" w14:textId="77777777" w:rsidTr="00ED1C24"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865DF80" w14:textId="77777777" w:rsidR="00E117C0" w:rsidRDefault="00E117C0" w:rsidP="00ED1C24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</w:rPr>
              <w:t>Facebook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55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73BF7DC" w14:textId="77777777" w:rsidR="00E117C0" w:rsidRDefault="00E117C0" w:rsidP="00ED1C24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E117C0" w14:paraId="63EED5C9" w14:textId="77777777" w:rsidTr="00ED1C24"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1BE239C" w14:textId="77777777" w:rsidR="00E117C0" w:rsidRDefault="00E117C0" w:rsidP="00ED1C24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</w:rPr>
              <w:t>Twitter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55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668F794" w14:textId="77777777" w:rsidR="00E117C0" w:rsidRDefault="00E117C0" w:rsidP="00ED1C24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E117C0" w14:paraId="47F15489" w14:textId="77777777" w:rsidTr="00ED1C24"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C8C64DF" w14:textId="77777777" w:rsidR="00E117C0" w:rsidRDefault="00E117C0" w:rsidP="00ED1C24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</w:rPr>
              <w:t>LinkedIn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55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106AB96" w14:textId="77777777" w:rsidR="00E117C0" w:rsidRDefault="00E117C0" w:rsidP="00ED1C24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E117C0" w14:paraId="1F8920ED" w14:textId="77777777" w:rsidTr="00ED1C24"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44EAB5" w14:textId="77777777" w:rsidR="00E117C0" w:rsidRDefault="00E117C0" w:rsidP="00ED1C24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</w:rPr>
              <w:t>Other (please specify)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55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EECDA8D" w14:textId="77777777" w:rsidR="00E117C0" w:rsidRDefault="00E117C0" w:rsidP="00ED1C24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</w:tbl>
    <w:tbl>
      <w:tblPr>
        <w:tblStyle w:val="TableGrid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E117C0" w:rsidRPr="00952CDA" w14:paraId="052EBC27" w14:textId="77777777" w:rsidTr="00ED1C24">
        <w:tc>
          <w:tcPr>
            <w:tcW w:w="8494" w:type="dxa"/>
          </w:tcPr>
          <w:p w14:paraId="6AC0E56F" w14:textId="77777777" w:rsidR="00E117C0" w:rsidRPr="00952CDA" w:rsidRDefault="00E117C0" w:rsidP="00ED1C24">
            <w:pPr>
              <w:jc w:val="both"/>
              <w:rPr>
                <w:rFonts w:ascii="Calibri" w:eastAsia="Calibri" w:hAnsi="Calibri" w:cs="Calibri"/>
                <w:b/>
                <w:bCs/>
              </w:rPr>
            </w:pPr>
            <w:r>
              <w:rPr>
                <w:rFonts w:ascii="Calibri" w:eastAsia="Calibri" w:hAnsi="Calibri" w:cs="Calibri"/>
                <w:b/>
                <w:bCs/>
              </w:rPr>
              <w:t xml:space="preserve">13. </w:t>
            </w:r>
            <w:r w:rsidRPr="00952CDA">
              <w:rPr>
                <w:rFonts w:ascii="Calibri" w:eastAsia="Calibri" w:hAnsi="Calibri" w:cs="Calibri"/>
                <w:b/>
                <w:bCs/>
              </w:rPr>
              <w:t>Please provide a brief description of your organisation and its main activities.</w:t>
            </w:r>
          </w:p>
        </w:tc>
      </w:tr>
      <w:tr w:rsidR="00E117C0" w:rsidRPr="00952CDA" w14:paraId="7B06B5A7" w14:textId="77777777" w:rsidTr="00ED1C24">
        <w:tc>
          <w:tcPr>
            <w:tcW w:w="8494" w:type="dxa"/>
          </w:tcPr>
          <w:p w14:paraId="6CF4DC10" w14:textId="77777777" w:rsidR="00E117C0" w:rsidRPr="00952CDA" w:rsidRDefault="00E117C0" w:rsidP="00ED1C24">
            <w:pPr>
              <w:jc w:val="both"/>
              <w:rPr>
                <w:rFonts w:ascii="Calibri" w:eastAsia="Calibri" w:hAnsi="Calibri" w:cs="Calibri"/>
              </w:rPr>
            </w:pPr>
          </w:p>
          <w:p w14:paraId="08AB3EFD" w14:textId="77777777" w:rsidR="00E117C0" w:rsidRPr="00952CDA" w:rsidRDefault="00E117C0" w:rsidP="00ED1C24">
            <w:pPr>
              <w:jc w:val="both"/>
              <w:rPr>
                <w:rFonts w:ascii="Calibri" w:eastAsia="Calibri" w:hAnsi="Calibri" w:cs="Calibri"/>
              </w:rPr>
            </w:pPr>
          </w:p>
          <w:p w14:paraId="2C9C160D" w14:textId="77777777" w:rsidR="00E117C0" w:rsidRPr="00952CDA" w:rsidRDefault="00E117C0" w:rsidP="00ED1C24">
            <w:pPr>
              <w:jc w:val="both"/>
              <w:rPr>
                <w:rFonts w:ascii="Calibri" w:eastAsia="Calibri" w:hAnsi="Calibri" w:cs="Calibri"/>
              </w:rPr>
            </w:pPr>
          </w:p>
        </w:tc>
      </w:tr>
      <w:tr w:rsidR="00E117C0" w:rsidRPr="00952CDA" w14:paraId="281727B7" w14:textId="77777777" w:rsidTr="00ED1C24">
        <w:tc>
          <w:tcPr>
            <w:tcW w:w="8494" w:type="dxa"/>
          </w:tcPr>
          <w:p w14:paraId="4B73CC11" w14:textId="77777777" w:rsidR="00E117C0" w:rsidRDefault="00E117C0" w:rsidP="00ED1C24">
            <w:pPr>
              <w:jc w:val="both"/>
              <w:rPr>
                <w:rStyle w:val="normaltextrun"/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 xml:space="preserve">14. </w:t>
            </w:r>
            <w:r w:rsidRPr="00B56AC9">
              <w:rPr>
                <w:rStyle w:val="normaltextrun"/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 xml:space="preserve">Please </w:t>
            </w: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 xml:space="preserve">present your experience in </w:t>
            </w:r>
            <w:r w:rsidRPr="00B56AC9">
              <w:rPr>
                <w:rStyle w:val="normaltextrun"/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training and supporting startups with expanding to other countries and markets</w:t>
            </w: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.</w:t>
            </w:r>
          </w:p>
          <w:p w14:paraId="34688084" w14:textId="77777777" w:rsidR="00E117C0" w:rsidRPr="00B56AC9" w:rsidRDefault="00E117C0" w:rsidP="00ED1C24">
            <w:pPr>
              <w:jc w:val="both"/>
              <w:rPr>
                <w:rFonts w:ascii="Calibri" w:eastAsia="Calibri" w:hAnsi="Calibri" w:cs="Calibri"/>
                <w:i/>
                <w:iCs/>
              </w:rPr>
            </w:pPr>
            <w:r w:rsidRPr="00B56AC9">
              <w:rPr>
                <w:rFonts w:ascii="Calibri" w:eastAsia="Calibri" w:hAnsi="Calibri" w:cs="Calibri"/>
                <w:i/>
                <w:iCs/>
              </w:rPr>
              <w:t>Provide examples of recent projects/programmes you have designed and implemented that show your competency to deliver this programme</w:t>
            </w:r>
            <w:r>
              <w:rPr>
                <w:rFonts w:ascii="Calibri" w:eastAsia="Calibri" w:hAnsi="Calibri" w:cs="Calibri"/>
                <w:i/>
                <w:iCs/>
              </w:rPr>
              <w:t>.</w:t>
            </w:r>
          </w:p>
        </w:tc>
      </w:tr>
      <w:tr w:rsidR="00E117C0" w:rsidRPr="00952CDA" w14:paraId="5C520894" w14:textId="77777777" w:rsidTr="00ED1C24">
        <w:trPr>
          <w:trHeight w:val="358"/>
        </w:trPr>
        <w:tc>
          <w:tcPr>
            <w:tcW w:w="8494" w:type="dxa"/>
          </w:tcPr>
          <w:p w14:paraId="1B5B5034" w14:textId="77777777" w:rsidR="00E117C0" w:rsidRPr="00952CDA" w:rsidRDefault="00E117C0" w:rsidP="00ED1C24">
            <w:pPr>
              <w:jc w:val="both"/>
              <w:rPr>
                <w:rFonts w:ascii="Calibri" w:eastAsia="Calibri" w:hAnsi="Calibri" w:cs="Calibri"/>
                <w:highlight w:val="yellow"/>
              </w:rPr>
            </w:pPr>
          </w:p>
          <w:p w14:paraId="1920A1A0" w14:textId="77777777" w:rsidR="00E117C0" w:rsidRPr="00952CDA" w:rsidRDefault="00E117C0" w:rsidP="00ED1C24">
            <w:pPr>
              <w:jc w:val="both"/>
              <w:rPr>
                <w:rFonts w:ascii="Calibri" w:eastAsia="Calibri" w:hAnsi="Calibri" w:cs="Calibri"/>
                <w:highlight w:val="yellow"/>
              </w:rPr>
            </w:pPr>
          </w:p>
          <w:p w14:paraId="13E53C96" w14:textId="77777777" w:rsidR="00E117C0" w:rsidRPr="00952CDA" w:rsidRDefault="00E117C0" w:rsidP="00ED1C24">
            <w:pPr>
              <w:jc w:val="both"/>
              <w:rPr>
                <w:rFonts w:ascii="Calibri" w:eastAsia="Calibri" w:hAnsi="Calibri" w:cs="Calibri"/>
                <w:highlight w:val="yellow"/>
              </w:rPr>
            </w:pPr>
          </w:p>
        </w:tc>
      </w:tr>
      <w:tr w:rsidR="00E117C0" w:rsidRPr="00952CDA" w14:paraId="2F689146" w14:textId="77777777" w:rsidTr="00ED1C24">
        <w:trPr>
          <w:trHeight w:val="392"/>
        </w:trPr>
        <w:tc>
          <w:tcPr>
            <w:tcW w:w="8494" w:type="dxa"/>
          </w:tcPr>
          <w:p w14:paraId="521FF78C" w14:textId="77777777" w:rsidR="00E117C0" w:rsidRPr="002A2784" w:rsidRDefault="00E117C0" w:rsidP="00E117C0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B56AC9">
              <w:rPr>
                <w:rFonts w:ascii="Calibri" w:eastAsia="Calibri" w:hAnsi="Calibri" w:cs="Calibri"/>
                <w:b/>
                <w:bCs/>
              </w:rPr>
              <w:t>Please present your network and expertise in the agrifood sector.</w:t>
            </w:r>
          </w:p>
        </w:tc>
      </w:tr>
      <w:tr w:rsidR="00E117C0" w:rsidRPr="00952CDA" w14:paraId="02583720" w14:textId="77777777" w:rsidTr="00ED1C24">
        <w:trPr>
          <w:trHeight w:val="839"/>
        </w:trPr>
        <w:tc>
          <w:tcPr>
            <w:tcW w:w="8494" w:type="dxa"/>
          </w:tcPr>
          <w:p w14:paraId="5999F4FB" w14:textId="77777777" w:rsidR="00E117C0" w:rsidRPr="00952CDA" w:rsidRDefault="00E117C0" w:rsidP="00ED1C24">
            <w:pPr>
              <w:jc w:val="both"/>
              <w:rPr>
                <w:rFonts w:eastAsiaTheme="minorEastAsia"/>
                <w:b/>
                <w:bCs/>
              </w:rPr>
            </w:pPr>
          </w:p>
        </w:tc>
      </w:tr>
      <w:tr w:rsidR="00E117C0" w:rsidRPr="00952CDA" w14:paraId="19BE05C0" w14:textId="77777777" w:rsidTr="00ED1C24">
        <w:trPr>
          <w:trHeight w:val="839"/>
        </w:trPr>
        <w:tc>
          <w:tcPr>
            <w:tcW w:w="8494" w:type="dxa"/>
          </w:tcPr>
          <w:p w14:paraId="0D47765C" w14:textId="77777777" w:rsidR="00E117C0" w:rsidRPr="00B56AC9" w:rsidRDefault="00E117C0" w:rsidP="00E117C0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B56AC9">
              <w:rPr>
                <w:rFonts w:ascii="Calibri" w:eastAsia="Calibri" w:hAnsi="Calibri" w:cs="Calibri"/>
                <w:b/>
                <w:bCs/>
              </w:rPr>
              <w:lastRenderedPageBreak/>
              <w:t>Please present your network of quality business coaches and industry experts</w:t>
            </w:r>
            <w:r>
              <w:rPr>
                <w:rFonts w:ascii="Calibri" w:eastAsia="Calibri" w:hAnsi="Calibri" w:cs="Calibri"/>
                <w:b/>
                <w:bCs/>
              </w:rPr>
              <w:t>.</w:t>
            </w:r>
          </w:p>
          <w:p w14:paraId="09944F97" w14:textId="391B9979" w:rsidR="00E117C0" w:rsidRPr="00B56AC9" w:rsidRDefault="0008781D" w:rsidP="00ED1C24">
            <w:pPr>
              <w:ind w:left="360"/>
              <w:jc w:val="both"/>
              <w:rPr>
                <w:rFonts w:ascii="Calibri" w:eastAsia="Calibri" w:hAnsi="Calibri" w:cs="Calibri"/>
                <w:b/>
                <w:bCs/>
                <w:i/>
                <w:iCs/>
              </w:rPr>
            </w:pPr>
            <w:r w:rsidRPr="00B56AC9">
              <w:rPr>
                <w:rFonts w:ascii="Calibri" w:eastAsia="Calibri" w:hAnsi="Calibri" w:cs="Calibri"/>
                <w:i/>
                <w:iCs/>
              </w:rPr>
              <w:t xml:space="preserve">Provide </w:t>
            </w:r>
            <w:r>
              <w:rPr>
                <w:rFonts w:ascii="Calibri" w:eastAsia="Calibri" w:hAnsi="Calibri" w:cs="Calibri"/>
                <w:i/>
                <w:iCs/>
              </w:rPr>
              <w:t>the names and short background descriptions of coaches in your network.</w:t>
            </w:r>
          </w:p>
        </w:tc>
      </w:tr>
      <w:tr w:rsidR="00E117C0" w:rsidRPr="00952CDA" w14:paraId="5F4D92AE" w14:textId="77777777" w:rsidTr="00ED1C24">
        <w:trPr>
          <w:trHeight w:val="839"/>
        </w:trPr>
        <w:tc>
          <w:tcPr>
            <w:tcW w:w="8494" w:type="dxa"/>
          </w:tcPr>
          <w:p w14:paraId="29EF6049" w14:textId="77777777" w:rsidR="00E117C0" w:rsidRPr="00952CDA" w:rsidRDefault="00E117C0" w:rsidP="00ED1C24">
            <w:pPr>
              <w:jc w:val="both"/>
              <w:rPr>
                <w:rFonts w:ascii="Calibri" w:eastAsia="Calibri" w:hAnsi="Calibri" w:cs="Calibri"/>
              </w:rPr>
            </w:pPr>
          </w:p>
        </w:tc>
      </w:tr>
      <w:tr w:rsidR="00E117C0" w:rsidRPr="00952CDA" w14:paraId="076A6F54" w14:textId="77777777" w:rsidTr="00ED1C24">
        <w:trPr>
          <w:trHeight w:val="704"/>
        </w:trPr>
        <w:tc>
          <w:tcPr>
            <w:tcW w:w="8494" w:type="dxa"/>
          </w:tcPr>
          <w:p w14:paraId="3E0105F6" w14:textId="77777777" w:rsidR="00E117C0" w:rsidRPr="00B56AC9" w:rsidRDefault="00E117C0" w:rsidP="00E117C0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B56AC9">
              <w:rPr>
                <w:rFonts w:ascii="Calibri" w:eastAsia="Calibri" w:hAnsi="Calibri" w:cs="Calibri"/>
                <w:b/>
                <w:bCs/>
              </w:rPr>
              <w:t xml:space="preserve">Please present how you would approach the design and delivery of the programme.  </w:t>
            </w:r>
          </w:p>
          <w:p w14:paraId="484E85A9" w14:textId="7A693188" w:rsidR="00E117C0" w:rsidRPr="00B56AC9" w:rsidRDefault="00E117C0" w:rsidP="00ED1C24">
            <w:pPr>
              <w:pStyle w:val="ListParagraph"/>
              <w:jc w:val="both"/>
              <w:rPr>
                <w:rFonts w:eastAsiaTheme="minorEastAsia"/>
                <w:i/>
                <w:iCs/>
              </w:rPr>
            </w:pPr>
            <w:r>
              <w:rPr>
                <w:rFonts w:eastAsiaTheme="minorEastAsia"/>
                <w:i/>
                <w:iCs/>
              </w:rPr>
              <w:t>Include a short programme schedule and your approach to supporting startups. Please include the number o</w:t>
            </w:r>
            <w:r w:rsidR="00A4079E">
              <w:rPr>
                <w:rFonts w:eastAsiaTheme="minorEastAsia"/>
                <w:i/>
                <w:iCs/>
              </w:rPr>
              <w:t xml:space="preserve">f </w:t>
            </w:r>
            <w:r>
              <w:rPr>
                <w:rFonts w:eastAsiaTheme="minorEastAsia"/>
                <w:i/>
                <w:iCs/>
              </w:rPr>
              <w:t>online workshops</w:t>
            </w:r>
            <w:r w:rsidR="00A4079E">
              <w:rPr>
                <w:rFonts w:eastAsiaTheme="minorEastAsia"/>
                <w:i/>
                <w:iCs/>
              </w:rPr>
              <w:t xml:space="preserve"> and </w:t>
            </w:r>
            <w:r>
              <w:rPr>
                <w:rFonts w:eastAsiaTheme="minorEastAsia"/>
                <w:i/>
                <w:iCs/>
              </w:rPr>
              <w:t xml:space="preserve">sessions with </w:t>
            </w:r>
            <w:r w:rsidR="00A4079E">
              <w:rPr>
                <w:rFonts w:eastAsiaTheme="minorEastAsia"/>
                <w:i/>
                <w:iCs/>
              </w:rPr>
              <w:t xml:space="preserve">the </w:t>
            </w:r>
            <w:r>
              <w:rPr>
                <w:rFonts w:eastAsiaTheme="minorEastAsia"/>
                <w:i/>
                <w:iCs/>
              </w:rPr>
              <w:t>growth advisors that you would provide.</w:t>
            </w:r>
          </w:p>
        </w:tc>
      </w:tr>
      <w:tr w:rsidR="00E117C0" w:rsidRPr="00952CDA" w14:paraId="69ABA5BD" w14:textId="77777777" w:rsidTr="00ED1C24">
        <w:trPr>
          <w:trHeight w:val="839"/>
        </w:trPr>
        <w:tc>
          <w:tcPr>
            <w:tcW w:w="8494" w:type="dxa"/>
          </w:tcPr>
          <w:p w14:paraId="193D8F35" w14:textId="77777777" w:rsidR="00E117C0" w:rsidRPr="00952CDA" w:rsidRDefault="00E117C0" w:rsidP="00ED1C24">
            <w:pPr>
              <w:jc w:val="both"/>
              <w:rPr>
                <w:rFonts w:ascii="Calibri" w:eastAsia="Calibri" w:hAnsi="Calibri" w:cs="Calibri"/>
              </w:rPr>
            </w:pPr>
          </w:p>
        </w:tc>
      </w:tr>
      <w:tr w:rsidR="00E117C0" w:rsidRPr="00952CDA" w14:paraId="23D4BD5F" w14:textId="77777777" w:rsidTr="00ED1C24">
        <w:trPr>
          <w:trHeight w:val="839"/>
        </w:trPr>
        <w:tc>
          <w:tcPr>
            <w:tcW w:w="8494" w:type="dxa"/>
          </w:tcPr>
          <w:p w14:paraId="79023A6B" w14:textId="77777777" w:rsidR="00E117C0" w:rsidRPr="00B56AC9" w:rsidRDefault="00E117C0" w:rsidP="00E117C0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B56AC9">
              <w:rPr>
                <w:rFonts w:ascii="Calibri" w:eastAsia="Calibri" w:hAnsi="Calibri" w:cs="Calibri"/>
                <w:b/>
                <w:bCs/>
              </w:rPr>
              <w:t xml:space="preserve">Please provide the </w:t>
            </w:r>
            <w:r>
              <w:rPr>
                <w:rFonts w:ascii="Calibri" w:eastAsia="Calibri" w:hAnsi="Calibri" w:cs="Calibri"/>
                <w:b/>
                <w:bCs/>
              </w:rPr>
              <w:t xml:space="preserve">total </w:t>
            </w:r>
            <w:r w:rsidRPr="00B56AC9">
              <w:rPr>
                <w:rFonts w:ascii="Calibri" w:eastAsia="Calibri" w:hAnsi="Calibri" w:cs="Calibri"/>
                <w:b/>
                <w:bCs/>
              </w:rPr>
              <w:t xml:space="preserve">cost of service (in EUR, NET amount). </w:t>
            </w:r>
          </w:p>
          <w:p w14:paraId="65881740" w14:textId="6BAF4005" w:rsidR="00E117C0" w:rsidRPr="00B56AC9" w:rsidRDefault="00E117C0" w:rsidP="00ED1C24">
            <w:pPr>
              <w:pStyle w:val="ListParagraph"/>
              <w:jc w:val="both"/>
              <w:rPr>
                <w:rFonts w:ascii="Calibri" w:eastAsia="Calibri" w:hAnsi="Calibri" w:cs="Calibri"/>
                <w:i/>
                <w:iCs/>
              </w:rPr>
            </w:pPr>
            <w:r w:rsidRPr="00B56AC9">
              <w:rPr>
                <w:rFonts w:ascii="Calibri" w:eastAsia="Calibri" w:hAnsi="Calibri" w:cs="Calibri"/>
                <w:i/>
                <w:iCs/>
              </w:rPr>
              <w:t xml:space="preserve">Specify the basic fee and a fee per startup supported in the programme (please see point 8 of the </w:t>
            </w:r>
            <w:r w:rsidR="00A4079E">
              <w:rPr>
                <w:rFonts w:ascii="Calibri" w:eastAsia="Calibri" w:hAnsi="Calibri" w:cs="Calibri"/>
                <w:i/>
                <w:iCs/>
              </w:rPr>
              <w:t>C</w:t>
            </w:r>
            <w:r w:rsidRPr="00B56AC9">
              <w:rPr>
                <w:rFonts w:ascii="Calibri" w:eastAsia="Calibri" w:hAnsi="Calibri" w:cs="Calibri"/>
                <w:i/>
                <w:iCs/>
              </w:rPr>
              <w:t>all for the instructions on how to present the cost of service).</w:t>
            </w:r>
          </w:p>
          <w:p w14:paraId="30F0E02C" w14:textId="77777777" w:rsidR="00E117C0" w:rsidRPr="00952CDA" w:rsidRDefault="00E117C0" w:rsidP="00ED1C24">
            <w:pPr>
              <w:ind w:left="720"/>
              <w:jc w:val="both"/>
              <w:rPr>
                <w:rFonts w:ascii="Calibri" w:eastAsia="Calibri" w:hAnsi="Calibri" w:cs="Calibri"/>
                <w:i/>
                <w:iCs/>
              </w:rPr>
            </w:pPr>
          </w:p>
        </w:tc>
      </w:tr>
      <w:tr w:rsidR="00E117C0" w:rsidRPr="00952CDA" w14:paraId="292C2664" w14:textId="77777777" w:rsidTr="00ED1C24">
        <w:trPr>
          <w:trHeight w:val="839"/>
        </w:trPr>
        <w:tc>
          <w:tcPr>
            <w:tcW w:w="8494" w:type="dxa"/>
          </w:tcPr>
          <w:p w14:paraId="3371A0A2" w14:textId="77777777" w:rsidR="00E117C0" w:rsidRPr="00952CDA" w:rsidRDefault="00E117C0" w:rsidP="00ED1C24">
            <w:pPr>
              <w:jc w:val="both"/>
              <w:rPr>
                <w:rFonts w:ascii="Calibri" w:eastAsia="Calibri" w:hAnsi="Calibri" w:cs="Calibri"/>
              </w:rPr>
            </w:pPr>
          </w:p>
        </w:tc>
      </w:tr>
      <w:tr w:rsidR="00E117C0" w:rsidRPr="00952CDA" w14:paraId="5BD9D539" w14:textId="77777777" w:rsidTr="00ED1C24">
        <w:trPr>
          <w:trHeight w:val="839"/>
        </w:trPr>
        <w:tc>
          <w:tcPr>
            <w:tcW w:w="8494" w:type="dxa"/>
          </w:tcPr>
          <w:p w14:paraId="1DC9A55E" w14:textId="77777777" w:rsidR="00E117C0" w:rsidRPr="00B56AC9" w:rsidRDefault="00E117C0" w:rsidP="00E117C0">
            <w:pPr>
              <w:pStyle w:val="ListParagraph"/>
              <w:numPr>
                <w:ilvl w:val="0"/>
                <w:numId w:val="2"/>
              </w:numPr>
              <w:jc w:val="both"/>
              <w:rPr>
                <w:rStyle w:val="normaltextrun"/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  <w:r w:rsidRPr="00B56AC9">
              <w:rPr>
                <w:rStyle w:val="normaltextrun"/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Why is your organisation is interested in delivering this programme?</w:t>
            </w:r>
            <w:r w:rsidRPr="00B56AC9">
              <w:rPr>
                <w:rStyle w:val="eop"/>
                <w:rFonts w:ascii="Calibri" w:hAnsi="Calibri" w:cs="Calibri"/>
                <w:color w:val="000000"/>
                <w:shd w:val="clear" w:color="auto" w:fill="FFFFFF"/>
              </w:rPr>
              <w:t> </w:t>
            </w:r>
          </w:p>
        </w:tc>
      </w:tr>
      <w:tr w:rsidR="00E117C0" w:rsidRPr="00952CDA" w14:paraId="7B950BAE" w14:textId="77777777" w:rsidTr="00ED1C24">
        <w:trPr>
          <w:trHeight w:val="839"/>
        </w:trPr>
        <w:tc>
          <w:tcPr>
            <w:tcW w:w="8494" w:type="dxa"/>
          </w:tcPr>
          <w:p w14:paraId="4ED5CFE3" w14:textId="77777777" w:rsidR="00E117C0" w:rsidRPr="00B56AC9" w:rsidRDefault="00E117C0" w:rsidP="00ED1C24">
            <w:pPr>
              <w:jc w:val="both"/>
              <w:rPr>
                <w:rStyle w:val="normaltextrun"/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</w:p>
        </w:tc>
      </w:tr>
      <w:tr w:rsidR="00E117C0" w:rsidRPr="00952CDA" w14:paraId="0C36B365" w14:textId="77777777" w:rsidTr="00ED1C24">
        <w:trPr>
          <w:trHeight w:val="284"/>
        </w:trPr>
        <w:tc>
          <w:tcPr>
            <w:tcW w:w="8494" w:type="dxa"/>
          </w:tcPr>
          <w:p w14:paraId="1FEE18B6" w14:textId="77777777" w:rsidR="00E117C0" w:rsidRPr="00B56AC9" w:rsidRDefault="00E117C0" w:rsidP="00E117C0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Calibri" w:eastAsia="Calibri" w:hAnsi="Calibri" w:cs="Calibri"/>
              </w:rPr>
            </w:pPr>
            <w:r w:rsidRPr="00B56AC9">
              <w:rPr>
                <w:rFonts w:ascii="Calibri" w:eastAsia="Calibri" w:hAnsi="Calibri" w:cs="Calibri"/>
                <w:b/>
                <w:bCs/>
              </w:rPr>
              <w:t>Would you like to add any other information relevant to this call and application?</w:t>
            </w:r>
          </w:p>
        </w:tc>
      </w:tr>
      <w:tr w:rsidR="00E117C0" w:rsidRPr="00952CDA" w14:paraId="1CE52299" w14:textId="77777777" w:rsidTr="00ED1C24">
        <w:trPr>
          <w:trHeight w:val="839"/>
        </w:trPr>
        <w:tc>
          <w:tcPr>
            <w:tcW w:w="8494" w:type="dxa"/>
          </w:tcPr>
          <w:p w14:paraId="298CE2CA" w14:textId="77777777" w:rsidR="00E117C0" w:rsidRPr="00952CDA" w:rsidRDefault="00E117C0" w:rsidP="00ED1C24">
            <w:pPr>
              <w:jc w:val="both"/>
              <w:rPr>
                <w:rFonts w:ascii="Calibri" w:eastAsia="Calibri" w:hAnsi="Calibri" w:cs="Calibri"/>
              </w:rPr>
            </w:pPr>
          </w:p>
        </w:tc>
      </w:tr>
    </w:tbl>
    <w:p w14:paraId="3F68AAB7" w14:textId="77777777" w:rsidR="00A4079E" w:rsidRDefault="00A4079E" w:rsidP="00E117C0">
      <w:pPr>
        <w:jc w:val="both"/>
        <w:rPr>
          <w:rFonts w:ascii="Calibri" w:eastAsia="Calibri" w:hAnsi="Calibri" w:cs="Calibri"/>
          <w:i/>
          <w:iCs/>
        </w:rPr>
      </w:pPr>
    </w:p>
    <w:p w14:paraId="1D6CF870" w14:textId="443EFC7A" w:rsidR="00E117C0" w:rsidRPr="00952CDA" w:rsidRDefault="00E117C0" w:rsidP="00E117C0">
      <w:pPr>
        <w:jc w:val="both"/>
        <w:rPr>
          <w:rFonts w:ascii="Calibri" w:eastAsia="Calibri" w:hAnsi="Calibri" w:cs="Calibri"/>
          <w:i/>
          <w:iCs/>
        </w:rPr>
      </w:pPr>
      <w:r w:rsidRPr="00952CDA">
        <w:rPr>
          <w:rFonts w:ascii="Calibri" w:eastAsia="Calibri" w:hAnsi="Calibri" w:cs="Calibri"/>
          <w:i/>
          <w:iCs/>
        </w:rPr>
        <w:t>By submitting this application form, I confirm that the information provided above correctly represents the scope of activities and plans of my organisation. I give consent to processing the application by EIT Food, its Co-Location Centres involved in the evaluation process, and am willing to cooperate to provide further information or documents confirming the facts presented above. If selected by EIT Food, I declare my willingness to act as a subcontractor of EIT Food based on the conditions described in the “</w:t>
      </w:r>
      <w:r w:rsidRPr="002A2784">
        <w:rPr>
          <w:rFonts w:ascii="Calibri" w:eastAsia="Calibri" w:hAnsi="Calibri" w:cs="Calibri"/>
          <w:i/>
          <w:iCs/>
        </w:rPr>
        <w:t>Call for a Subcontractor -</w:t>
      </w:r>
      <w:r>
        <w:rPr>
          <w:rFonts w:ascii="Calibri" w:eastAsia="Calibri" w:hAnsi="Calibri" w:cs="Calibri"/>
          <w:i/>
          <w:iCs/>
        </w:rPr>
        <w:t xml:space="preserve"> </w:t>
      </w:r>
      <w:r w:rsidRPr="002A2784">
        <w:rPr>
          <w:rFonts w:ascii="Calibri" w:eastAsia="Calibri" w:hAnsi="Calibri" w:cs="Calibri"/>
          <w:i/>
          <w:iCs/>
        </w:rPr>
        <w:t>Sales Booster Programme</w:t>
      </w:r>
      <w:r w:rsidRPr="00952CDA">
        <w:rPr>
          <w:rFonts w:ascii="Calibri" w:eastAsia="Calibri" w:hAnsi="Calibri" w:cs="Calibri"/>
          <w:i/>
          <w:iCs/>
        </w:rPr>
        <w:t xml:space="preserve">”. </w:t>
      </w:r>
    </w:p>
    <w:p w14:paraId="7883A4A5" w14:textId="77777777" w:rsidR="00E117C0" w:rsidRPr="00952CDA" w:rsidRDefault="00E117C0" w:rsidP="00E117C0">
      <w:pPr>
        <w:jc w:val="both"/>
        <w:rPr>
          <w:rFonts w:ascii="Calibri" w:eastAsia="Calibri" w:hAnsi="Calibri" w:cs="Calibri"/>
          <w:b/>
          <w:bCs/>
        </w:rPr>
      </w:pPr>
      <w:r w:rsidRPr="00952CDA">
        <w:rPr>
          <w:rFonts w:ascii="Calibri" w:eastAsia="Calibri" w:hAnsi="Calibri" w:cs="Calibri"/>
          <w:b/>
          <w:bCs/>
        </w:rPr>
        <w:t xml:space="preserve">Date, place: …………………………………………………………………… </w:t>
      </w:r>
    </w:p>
    <w:p w14:paraId="6D50447A" w14:textId="77777777" w:rsidR="00E117C0" w:rsidRPr="00952CDA" w:rsidRDefault="00E117C0" w:rsidP="00E117C0">
      <w:pPr>
        <w:jc w:val="both"/>
        <w:rPr>
          <w:rFonts w:ascii="Calibri" w:eastAsia="Calibri" w:hAnsi="Calibri" w:cs="Calibri"/>
          <w:b/>
          <w:bCs/>
        </w:rPr>
      </w:pPr>
      <w:r w:rsidRPr="00952CDA">
        <w:rPr>
          <w:rFonts w:ascii="Calibri" w:eastAsia="Calibri" w:hAnsi="Calibri" w:cs="Calibri"/>
          <w:b/>
          <w:bCs/>
        </w:rPr>
        <w:t xml:space="preserve">Name of the person submitting the application: …………………………………………………………………… </w:t>
      </w:r>
    </w:p>
    <w:p w14:paraId="3B5FE3F2" w14:textId="77777777" w:rsidR="00E117C0" w:rsidRPr="00952CDA" w:rsidRDefault="00E117C0" w:rsidP="00E117C0">
      <w:pPr>
        <w:jc w:val="both"/>
        <w:rPr>
          <w:rFonts w:ascii="Calibri" w:eastAsia="Calibri" w:hAnsi="Calibri" w:cs="Calibri"/>
          <w:b/>
          <w:bCs/>
        </w:rPr>
      </w:pPr>
      <w:r w:rsidRPr="00952CDA">
        <w:rPr>
          <w:rFonts w:ascii="Calibri" w:eastAsia="Calibri" w:hAnsi="Calibri" w:cs="Calibri"/>
          <w:b/>
          <w:bCs/>
        </w:rPr>
        <w:t xml:space="preserve">Position: …………………………………………………………………… </w:t>
      </w:r>
    </w:p>
    <w:p w14:paraId="68B89CD8" w14:textId="77777777" w:rsidR="00E117C0" w:rsidRPr="00952CDA" w:rsidRDefault="00E117C0" w:rsidP="00E117C0">
      <w:pPr>
        <w:jc w:val="both"/>
        <w:rPr>
          <w:rFonts w:ascii="Segoe UI" w:eastAsia="Times New Roman" w:hAnsi="Segoe UI" w:cs="Segoe UI"/>
          <w:vanish/>
          <w:color w:val="000000"/>
          <w:sz w:val="18"/>
          <w:szCs w:val="18"/>
          <w:lang w:eastAsia="en-GB"/>
        </w:rPr>
      </w:pPr>
      <w:r w:rsidRPr="00952CDA">
        <w:rPr>
          <w:rFonts w:ascii="Calibri" w:eastAsia="Calibri" w:hAnsi="Calibri" w:cs="Calibri"/>
          <w:b/>
          <w:bCs/>
        </w:rPr>
        <w:t>Organisation submitting the application: ……………………………………………………………………</w:t>
      </w:r>
      <w:bookmarkEnd w:id="3"/>
    </w:p>
    <w:p w14:paraId="0D65F3D2" w14:textId="77777777" w:rsidR="00E117C0" w:rsidRPr="00952CDA" w:rsidRDefault="00E117C0" w:rsidP="00E117C0">
      <w:pPr>
        <w:jc w:val="both"/>
        <w:rPr>
          <w:rFonts w:ascii="Calibri" w:eastAsia="Calibri" w:hAnsi="Calibri" w:cs="Calibri"/>
        </w:rPr>
      </w:pPr>
    </w:p>
    <w:p w14:paraId="1B47819A" w14:textId="77777777" w:rsidR="00E117C0" w:rsidRPr="00952CDA" w:rsidRDefault="00E117C0" w:rsidP="00E117C0">
      <w:pPr>
        <w:jc w:val="both"/>
      </w:pPr>
    </w:p>
    <w:p w14:paraId="5B63355F" w14:textId="77777777" w:rsidR="008D11AC" w:rsidRDefault="0082161B"/>
    <w:sectPr w:rsidR="008D11AC" w:rsidSect="00AD2972">
      <w:headerReference w:type="default" r:id="rId8"/>
      <w:footerReference w:type="default" r:id="rId9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D64BEE" w14:textId="77777777" w:rsidR="0082161B" w:rsidRDefault="0082161B">
      <w:pPr>
        <w:spacing w:after="0" w:line="240" w:lineRule="auto"/>
      </w:pPr>
      <w:r>
        <w:separator/>
      </w:r>
    </w:p>
  </w:endnote>
  <w:endnote w:type="continuationSeparator" w:id="0">
    <w:p w14:paraId="1CEB77F7" w14:textId="77777777" w:rsidR="0082161B" w:rsidRDefault="008216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627949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BC6FC6" w14:textId="77777777" w:rsidR="00F7754C" w:rsidRDefault="00E117C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B18E3EF" w14:textId="77777777" w:rsidR="00F7754C" w:rsidRDefault="008216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805D22" w14:textId="77777777" w:rsidR="0082161B" w:rsidRDefault="0082161B">
      <w:pPr>
        <w:spacing w:after="0" w:line="240" w:lineRule="auto"/>
      </w:pPr>
      <w:r>
        <w:separator/>
      </w:r>
    </w:p>
  </w:footnote>
  <w:footnote w:type="continuationSeparator" w:id="0">
    <w:p w14:paraId="3E36ACA6" w14:textId="77777777" w:rsidR="0082161B" w:rsidRDefault="008216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43C145" w14:textId="77777777" w:rsidR="006304FE" w:rsidRPr="002E19FB" w:rsidRDefault="00E117C0" w:rsidP="002E19FB">
    <w:r>
      <w:rPr>
        <w:noProof/>
      </w:rPr>
      <w:drawing>
        <wp:anchor distT="0" distB="0" distL="114300" distR="114300" simplePos="0" relativeHeight="251659264" behindDoc="0" locked="0" layoutInCell="1" allowOverlap="1" wp14:anchorId="7756D241" wp14:editId="58CD0DA9">
          <wp:simplePos x="0" y="0"/>
          <wp:positionH relativeFrom="column">
            <wp:posOffset>-714913</wp:posOffset>
          </wp:positionH>
          <wp:positionV relativeFrom="paragraph">
            <wp:posOffset>-218049</wp:posOffset>
          </wp:positionV>
          <wp:extent cx="3003453" cy="505171"/>
          <wp:effectExtent l="0" t="0" r="6985" b="9525"/>
          <wp:wrapThrough wrapText="bothSides">
            <wp:wrapPolygon edited="0">
              <wp:start x="822" y="0"/>
              <wp:lineTo x="0" y="8966"/>
              <wp:lineTo x="0" y="16302"/>
              <wp:lineTo x="822" y="21192"/>
              <wp:lineTo x="2604" y="21192"/>
              <wp:lineTo x="8085" y="21192"/>
              <wp:lineTo x="21376" y="15487"/>
              <wp:lineTo x="21513" y="9781"/>
              <wp:lineTo x="21513" y="4075"/>
              <wp:lineTo x="2741" y="0"/>
              <wp:lineTo x="822" y="0"/>
            </wp:wrapPolygon>
          </wp:wrapThrough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03453" cy="5051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F5A431E" w14:textId="77777777" w:rsidR="002E19FB" w:rsidRDefault="0082161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871979"/>
    <w:multiLevelType w:val="hybridMultilevel"/>
    <w:tmpl w:val="3EA0EBCE"/>
    <w:lvl w:ilvl="0" w:tplc="BFF49EE0">
      <w:start w:val="15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B30D8F"/>
    <w:multiLevelType w:val="multilevel"/>
    <w:tmpl w:val="817CF81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 w16cid:durableId="1301377274">
    <w:abstractNumId w:val="1"/>
  </w:num>
  <w:num w:numId="2" w16cid:durableId="18299045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AMCUzNzIwMLI3MLCyUdpeDU4uLM/DyQAuNaANeR9A8sAAAA"/>
  </w:docVars>
  <w:rsids>
    <w:rsidRoot w:val="00E117C0"/>
    <w:rsid w:val="0008781D"/>
    <w:rsid w:val="000C7736"/>
    <w:rsid w:val="0082161B"/>
    <w:rsid w:val="009E261E"/>
    <w:rsid w:val="00A4079E"/>
    <w:rsid w:val="00E117C0"/>
    <w:rsid w:val="00F040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2034B"/>
  <w15:chartTrackingRefBased/>
  <w15:docId w15:val="{8E2733BE-CC24-417D-8372-2051C9040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17C0"/>
  </w:style>
  <w:style w:type="paragraph" w:styleId="Heading1">
    <w:name w:val="heading 1"/>
    <w:basedOn w:val="Normal"/>
    <w:next w:val="Normal"/>
    <w:link w:val="Heading1Char"/>
    <w:uiPriority w:val="9"/>
    <w:qFormat/>
    <w:rsid w:val="00E117C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117C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117C0"/>
    <w:pPr>
      <w:ind w:left="720"/>
      <w:contextualSpacing/>
    </w:pPr>
  </w:style>
  <w:style w:type="character" w:customStyle="1" w:styleId="normaltextrun">
    <w:name w:val="normaltextrun"/>
    <w:basedOn w:val="DefaultParagraphFont"/>
    <w:rsid w:val="00E117C0"/>
  </w:style>
  <w:style w:type="character" w:customStyle="1" w:styleId="eop">
    <w:name w:val="eop"/>
    <w:basedOn w:val="DefaultParagraphFont"/>
    <w:rsid w:val="00E117C0"/>
  </w:style>
  <w:style w:type="table" w:styleId="TableGrid">
    <w:name w:val="Table Grid"/>
    <w:basedOn w:val="TableNormal"/>
    <w:uiPriority w:val="59"/>
    <w:rsid w:val="00E117C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E117C0"/>
  </w:style>
  <w:style w:type="paragraph" w:styleId="Footer">
    <w:name w:val="footer"/>
    <w:basedOn w:val="Normal"/>
    <w:link w:val="FooterChar"/>
    <w:uiPriority w:val="99"/>
    <w:unhideWhenUsed/>
    <w:rsid w:val="00E117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1">
    <w:name w:val="Footer Char1"/>
    <w:basedOn w:val="DefaultParagraphFont"/>
    <w:uiPriority w:val="99"/>
    <w:semiHidden/>
    <w:rsid w:val="00E117C0"/>
  </w:style>
  <w:style w:type="character" w:styleId="Hyperlink">
    <w:name w:val="Hyperlink"/>
    <w:basedOn w:val="DefaultParagraphFont"/>
    <w:uiPriority w:val="99"/>
    <w:unhideWhenUsed/>
    <w:rsid w:val="00E117C0"/>
    <w:rPr>
      <w:color w:val="0563C1" w:themeColor="hyperlink"/>
      <w:u w:val="single"/>
    </w:rPr>
  </w:style>
  <w:style w:type="paragraph" w:customStyle="1" w:styleId="paragraph">
    <w:name w:val="paragraph"/>
    <w:basedOn w:val="Normal"/>
    <w:rsid w:val="00E117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yulia.bodnar@eitfood.e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53</Words>
  <Characters>2586</Characters>
  <Application>Microsoft Office Word</Application>
  <DocSecurity>0</DocSecurity>
  <Lines>21</Lines>
  <Paragraphs>6</Paragraphs>
  <ScaleCrop>false</ScaleCrop>
  <Company/>
  <LinksUpToDate>false</LinksUpToDate>
  <CharactersWithSpaces>3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lia Bodnar</dc:creator>
  <cp:keywords/>
  <dc:description/>
  <cp:lastModifiedBy>Yulia Bodnar</cp:lastModifiedBy>
  <cp:revision>3</cp:revision>
  <dcterms:created xsi:type="dcterms:W3CDTF">2022-05-10T14:29:00Z</dcterms:created>
  <dcterms:modified xsi:type="dcterms:W3CDTF">2022-05-11T08:18:00Z</dcterms:modified>
</cp:coreProperties>
</file>